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677A3" w14:textId="432199E7" w:rsidR="00F66C2D" w:rsidRDefault="006B1098" w:rsidP="006B1098">
      <w:pPr>
        <w:pStyle w:val="Title"/>
      </w:pPr>
      <w:r>
        <w:t>CSV Management Functional Requirements</w:t>
      </w:r>
    </w:p>
    <w:p w14:paraId="7B19FFB7" w14:textId="3A0E0A75" w:rsidR="006B1098" w:rsidRDefault="006B1098" w:rsidP="008D252F">
      <w:pPr>
        <w:jc w:val="center"/>
      </w:pPr>
      <w:r>
        <w:rPr>
          <w:noProof/>
        </w:rPr>
        <w:drawing>
          <wp:inline distT="0" distB="0" distL="0" distR="0" wp14:anchorId="43A864E0" wp14:editId="75D86CBE">
            <wp:extent cx="4934197" cy="29436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47587" cy="2951637"/>
                    </a:xfrm>
                    <a:prstGeom prst="rect">
                      <a:avLst/>
                    </a:prstGeom>
                    <a:noFill/>
                    <a:ln>
                      <a:noFill/>
                    </a:ln>
                  </pic:spPr>
                </pic:pic>
              </a:graphicData>
            </a:graphic>
          </wp:inline>
        </w:drawing>
      </w:r>
    </w:p>
    <w:p w14:paraId="4251C150" w14:textId="59B0992F" w:rsidR="008D252F" w:rsidRDefault="008D252F" w:rsidP="006B1098">
      <w:pPr>
        <w:pStyle w:val="Heading1"/>
      </w:pPr>
      <w:r>
        <w:t>Description</w:t>
      </w:r>
    </w:p>
    <w:p w14:paraId="66F17651" w14:textId="5718BF05" w:rsidR="008D252F" w:rsidRPr="008D252F" w:rsidRDefault="008D252F" w:rsidP="008D252F">
      <w:r>
        <w:t xml:space="preserve">The CSV Management system will be designed to handle the uploading, storage, altering, viewing, and removal of CSVs from the CPH system. This module is not responsible for sending datapoint, it only manages the CSV’s so other parts of the system can pull data from the CSV’s. </w:t>
      </w:r>
    </w:p>
    <w:p w14:paraId="47B3FCB3" w14:textId="7ADB18C2" w:rsidR="006B1098" w:rsidRDefault="006B1098" w:rsidP="006B1098">
      <w:pPr>
        <w:pStyle w:val="Heading1"/>
      </w:pPr>
      <w:r>
        <w:t>Functional Requirements</w:t>
      </w:r>
    </w:p>
    <w:p w14:paraId="6B5A7825" w14:textId="7903163E" w:rsidR="005F3764" w:rsidRPr="008D252F" w:rsidRDefault="005F3764" w:rsidP="006B1098">
      <w:pPr>
        <w:pStyle w:val="ListParagraph"/>
        <w:numPr>
          <w:ilvl w:val="0"/>
          <w:numId w:val="1"/>
        </w:numPr>
        <w:rPr>
          <w:b/>
          <w:bCs/>
          <w:color w:val="000000" w:themeColor="text1"/>
        </w:rPr>
      </w:pPr>
      <w:commentRangeStart w:id="0"/>
      <w:commentRangeStart w:id="1"/>
      <w:r w:rsidRPr="008D252F">
        <w:rPr>
          <w:color w:val="000000" w:themeColor="text1"/>
        </w:rPr>
        <w:t xml:space="preserve">The </w:t>
      </w:r>
      <w:r w:rsidR="006B1098" w:rsidRPr="008D252F">
        <w:rPr>
          <w:color w:val="000000" w:themeColor="text1"/>
        </w:rPr>
        <w:t>Admin</w:t>
      </w:r>
      <w:commentRangeEnd w:id="0"/>
      <w:r w:rsidRPr="008D252F">
        <w:rPr>
          <w:rStyle w:val="CommentReference"/>
          <w:color w:val="000000" w:themeColor="text1"/>
        </w:rPr>
        <w:commentReference w:id="0"/>
      </w:r>
      <w:commentRangeEnd w:id="1"/>
      <w:r w:rsidR="008D252F" w:rsidRPr="008D252F">
        <w:rPr>
          <w:rStyle w:val="CommentReference"/>
          <w:color w:val="000000" w:themeColor="text1"/>
        </w:rPr>
        <w:commentReference w:id="1"/>
      </w:r>
      <w:r w:rsidR="008D252F" w:rsidRPr="008D252F">
        <w:rPr>
          <w:color w:val="000000" w:themeColor="text1"/>
        </w:rPr>
        <w:t>s and Cartographers</w:t>
      </w:r>
      <w:r w:rsidR="006B1098" w:rsidRPr="008D252F">
        <w:rPr>
          <w:color w:val="000000" w:themeColor="text1"/>
        </w:rPr>
        <w:t xml:space="preserve"> shall be able to upload the yearly CSV health indicators</w:t>
      </w:r>
      <w:r w:rsidR="008D252F" w:rsidRPr="008D252F">
        <w:rPr>
          <w:color w:val="000000" w:themeColor="text1"/>
        </w:rPr>
        <w:t xml:space="preserve"> from any year</w:t>
      </w:r>
      <w:r w:rsidR="006B1098" w:rsidRPr="008D252F">
        <w:rPr>
          <w:color w:val="000000" w:themeColor="text1"/>
        </w:rPr>
        <w:t xml:space="preserve"> to the system.</w:t>
      </w:r>
      <w:r w:rsidRPr="008D252F">
        <w:rPr>
          <w:b/>
          <w:bCs/>
          <w:color w:val="000000" w:themeColor="text1"/>
        </w:rPr>
        <w:t xml:space="preserve"> </w:t>
      </w:r>
    </w:p>
    <w:p w14:paraId="5B24C7BE" w14:textId="339A0C95" w:rsidR="0047766E" w:rsidRPr="008D252F" w:rsidRDefault="006B1098" w:rsidP="006B1098">
      <w:pPr>
        <w:pStyle w:val="ListParagraph"/>
        <w:numPr>
          <w:ilvl w:val="0"/>
          <w:numId w:val="1"/>
        </w:numPr>
        <w:rPr>
          <w:b/>
          <w:bCs/>
          <w:color w:val="000000" w:themeColor="text1"/>
        </w:rPr>
      </w:pPr>
      <w:r w:rsidRPr="008D252F">
        <w:rPr>
          <w:color w:val="000000" w:themeColor="text1"/>
        </w:rPr>
        <w:t>The CSV Management System shall check if the user is uploading a duplicate CSV.</w:t>
      </w:r>
    </w:p>
    <w:p w14:paraId="37E18180" w14:textId="6075EAC8" w:rsidR="008D252F" w:rsidRPr="008D252F" w:rsidRDefault="008D252F" w:rsidP="008D252F">
      <w:pPr>
        <w:pStyle w:val="ListParagraph"/>
        <w:numPr>
          <w:ilvl w:val="1"/>
          <w:numId w:val="1"/>
        </w:numPr>
        <w:rPr>
          <w:b/>
          <w:bCs/>
          <w:color w:val="000000" w:themeColor="text1"/>
        </w:rPr>
      </w:pPr>
      <w:r w:rsidRPr="008D252F">
        <w:rPr>
          <w:color w:val="000000" w:themeColor="text1"/>
        </w:rPr>
        <w:t xml:space="preserve">The system will check the hash functions of each file to ensure duplicates are not uploaded to save disk space. </w:t>
      </w:r>
    </w:p>
    <w:p w14:paraId="26BCF3AB" w14:textId="5D258F58" w:rsidR="008D252F" w:rsidRPr="008D252F" w:rsidRDefault="008D252F" w:rsidP="008D252F">
      <w:pPr>
        <w:pStyle w:val="ListParagraph"/>
        <w:numPr>
          <w:ilvl w:val="1"/>
          <w:numId w:val="1"/>
        </w:numPr>
        <w:rPr>
          <w:b/>
          <w:bCs/>
          <w:color w:val="000000" w:themeColor="text1"/>
        </w:rPr>
      </w:pPr>
      <w:r w:rsidRPr="008D252F">
        <w:rPr>
          <w:color w:val="000000" w:themeColor="text1"/>
        </w:rPr>
        <w:t xml:space="preserve">The system will check for the same year within the CSV being uploaded. If the year already exists, the user will be prompted to delete the previously uploaded year. </w:t>
      </w:r>
    </w:p>
    <w:p w14:paraId="3E0CE2F7" w14:textId="5B80E4EC" w:rsidR="006B1098" w:rsidRPr="008D252F" w:rsidRDefault="006B1098" w:rsidP="006B1098">
      <w:pPr>
        <w:pStyle w:val="ListParagraph"/>
        <w:numPr>
          <w:ilvl w:val="0"/>
          <w:numId w:val="1"/>
        </w:numPr>
        <w:rPr>
          <w:b/>
          <w:bCs/>
          <w:i/>
          <w:iCs/>
          <w:color w:val="002060"/>
        </w:rPr>
      </w:pPr>
      <w:r w:rsidRPr="008D252F">
        <w:t xml:space="preserve">The CSV Management System shall </w:t>
      </w:r>
      <w:r w:rsidR="005F3764" w:rsidRPr="008D252F">
        <w:t xml:space="preserve">retrieve </w:t>
      </w:r>
      <w:r w:rsidRPr="008D252F">
        <w:t>the year of the CSV being uploaded.</w:t>
      </w:r>
      <w:r w:rsidR="0047766E" w:rsidRPr="008D252F">
        <w:t xml:space="preserve">  </w:t>
      </w:r>
    </w:p>
    <w:p w14:paraId="46E57C58" w14:textId="0AC2AA72" w:rsidR="0047766E" w:rsidRPr="008D252F" w:rsidRDefault="006B1098" w:rsidP="006B1098">
      <w:pPr>
        <w:pStyle w:val="ListParagraph"/>
        <w:numPr>
          <w:ilvl w:val="0"/>
          <w:numId w:val="1"/>
        </w:numPr>
        <w:rPr>
          <w:b/>
          <w:bCs/>
          <w:i/>
          <w:iCs/>
          <w:color w:val="002060"/>
        </w:rPr>
      </w:pPr>
      <w:r w:rsidRPr="008D252F">
        <w:t xml:space="preserve">The CSV Management </w:t>
      </w:r>
      <w:r w:rsidR="008D252F">
        <w:t>S</w:t>
      </w:r>
      <w:r w:rsidRPr="008D252F">
        <w:t>ystem shall save the original CSV in a separate location than the altered CSV.</w:t>
      </w:r>
      <w:r w:rsidR="005F3764" w:rsidRPr="008D252F">
        <w:t xml:space="preserve"> </w:t>
      </w:r>
    </w:p>
    <w:p w14:paraId="0E82B76D" w14:textId="69118C9C" w:rsidR="0047766E" w:rsidRPr="008D252F" w:rsidRDefault="006B1098" w:rsidP="005F3764">
      <w:pPr>
        <w:pStyle w:val="ListParagraph"/>
        <w:numPr>
          <w:ilvl w:val="0"/>
          <w:numId w:val="1"/>
        </w:numPr>
        <w:rPr>
          <w:b/>
          <w:bCs/>
          <w:i/>
          <w:iCs/>
          <w:color w:val="002060"/>
        </w:rPr>
      </w:pPr>
      <w:r w:rsidRPr="008D252F">
        <w:t xml:space="preserve">After uploading the CSV, the system shall remove the first row of the CSV. </w:t>
      </w:r>
    </w:p>
    <w:p w14:paraId="614C3B86" w14:textId="42DA8B8A" w:rsidR="008D252F" w:rsidRPr="008D252F" w:rsidRDefault="008D252F" w:rsidP="005F3764">
      <w:pPr>
        <w:pStyle w:val="ListParagraph"/>
        <w:numPr>
          <w:ilvl w:val="0"/>
          <w:numId w:val="1"/>
        </w:numPr>
        <w:rPr>
          <w:color w:val="FF0000"/>
        </w:rPr>
      </w:pPr>
      <w:r w:rsidRPr="008D252F">
        <w:rPr>
          <w:color w:val="FF0000"/>
        </w:rPr>
        <w:t xml:space="preserve">Admins and Cartographers shall be able to view the uploaded CSVs in the form of an excel spreadsheet displayed in the browser. </w:t>
      </w:r>
    </w:p>
    <w:sectPr w:rsidR="008D252F" w:rsidRPr="008D252F" w:rsidSect="0047766E">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hil Pfeiffer" w:date="2021-09-07T05:00:00Z" w:initials="PP">
    <w:p w14:paraId="4B785030" w14:textId="2FE211F8" w:rsidR="005F3764" w:rsidRDefault="005F3764">
      <w:pPr>
        <w:pStyle w:val="CommentText"/>
      </w:pPr>
      <w:r>
        <w:rPr>
          <w:rStyle w:val="CommentReference"/>
        </w:rPr>
        <w:annotationRef/>
      </w:r>
      <w:r>
        <w:t>In your HLR, you reference THE Admin.  Consistency across the documents would be good to have.  Do you wish to refer to THE Admin or Admins in these documents?  Let’s pick one.</w:t>
      </w:r>
    </w:p>
  </w:comment>
  <w:comment w:id="1" w:author="Joshua Trimm" w:date="2021-09-10T10:05:00Z" w:initials="JT">
    <w:p w14:paraId="19A7F344" w14:textId="6909BE11" w:rsidR="008D252F" w:rsidRDefault="008D252F" w:rsidP="008D252F">
      <w:pPr>
        <w:pStyle w:val="OrderedList"/>
      </w:pPr>
      <w:r>
        <w:rPr>
          <w:rStyle w:val="CommentReference"/>
        </w:rPr>
        <w:annotationRef/>
      </w:r>
      <w:r>
        <w:t xml:space="preserve">Let’s do “The Admi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785030" w15:done="1"/>
  <w15:commentEx w15:paraId="19A7F344" w15:paraIdParent="4B7850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17067" w16cex:dateUtc="2021-09-07T09:00:00Z"/>
  <w16cex:commentExtensible w16cex:durableId="24E5AC4D" w16cex:dateUtc="2021-09-10T14: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785030" w16cid:durableId="24E17067"/>
  <w16cid:commentId w16cid:paraId="19A7F344" w16cid:durableId="24E5AC4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0DC6322"/>
    <w:lvl w:ilvl="0">
      <w:start w:val="1"/>
      <w:numFmt w:val="decimal"/>
      <w:pStyle w:val="ListNumber"/>
      <w:lvlText w:val="%1."/>
      <w:lvlJc w:val="left"/>
      <w:pPr>
        <w:tabs>
          <w:tab w:val="num" w:pos="360"/>
        </w:tabs>
        <w:ind w:left="360" w:hanging="360"/>
      </w:pPr>
    </w:lvl>
  </w:abstractNum>
  <w:abstractNum w:abstractNumId="1" w15:restartNumberingAfterBreak="0">
    <w:nsid w:val="16352BBA"/>
    <w:multiLevelType w:val="hybridMultilevel"/>
    <w:tmpl w:val="53D8095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cs="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cs="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cs="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2" w15:restartNumberingAfterBreak="0">
    <w:nsid w:val="28A925E3"/>
    <w:multiLevelType w:val="hybridMultilevel"/>
    <w:tmpl w:val="3C98DE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BF7BD4"/>
    <w:multiLevelType w:val="hybridMultilevel"/>
    <w:tmpl w:val="A6187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 Pfeiffer">
    <w15:presenceInfo w15:providerId="Windows Live" w15:userId="aa431f957bfbafc0"/>
  </w15:person>
  <w15:person w15:author="Joshua Trimm">
    <w15:presenceInfo w15:providerId="Windows Live" w15:userId="6562c203ce13bf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DAwMjE2tjQ0NTBW0lEKTi0uzszPAykwqgUApTw3DCwAAAA="/>
  </w:docVars>
  <w:rsids>
    <w:rsidRoot w:val="006B1098"/>
    <w:rsid w:val="00084074"/>
    <w:rsid w:val="0047766E"/>
    <w:rsid w:val="005F3764"/>
    <w:rsid w:val="006B1098"/>
    <w:rsid w:val="008D252F"/>
    <w:rsid w:val="00F66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4A335"/>
  <w15:chartTrackingRefBased/>
  <w15:docId w15:val="{3B612A46-FBFC-4194-9155-A66B8BFFA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10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B10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109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B109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B1098"/>
    <w:pPr>
      <w:ind w:left="720"/>
      <w:contextualSpacing/>
    </w:pPr>
  </w:style>
  <w:style w:type="character" w:styleId="CommentReference">
    <w:name w:val="annotation reference"/>
    <w:basedOn w:val="DefaultParagraphFont"/>
    <w:uiPriority w:val="99"/>
    <w:semiHidden/>
    <w:unhideWhenUsed/>
    <w:rsid w:val="005F3764"/>
    <w:rPr>
      <w:sz w:val="16"/>
      <w:szCs w:val="16"/>
    </w:rPr>
  </w:style>
  <w:style w:type="paragraph" w:styleId="CommentText">
    <w:name w:val="annotation text"/>
    <w:basedOn w:val="Normal"/>
    <w:link w:val="CommentTextChar"/>
    <w:uiPriority w:val="99"/>
    <w:semiHidden/>
    <w:unhideWhenUsed/>
    <w:rsid w:val="005F3764"/>
    <w:pPr>
      <w:spacing w:line="240" w:lineRule="auto"/>
    </w:pPr>
    <w:rPr>
      <w:sz w:val="20"/>
      <w:szCs w:val="20"/>
    </w:rPr>
  </w:style>
  <w:style w:type="character" w:customStyle="1" w:styleId="CommentTextChar">
    <w:name w:val="Comment Text Char"/>
    <w:basedOn w:val="DefaultParagraphFont"/>
    <w:link w:val="CommentText"/>
    <w:uiPriority w:val="99"/>
    <w:semiHidden/>
    <w:rsid w:val="005F3764"/>
    <w:rPr>
      <w:sz w:val="20"/>
      <w:szCs w:val="20"/>
    </w:rPr>
  </w:style>
  <w:style w:type="paragraph" w:styleId="CommentSubject">
    <w:name w:val="annotation subject"/>
    <w:basedOn w:val="CommentText"/>
    <w:next w:val="CommentText"/>
    <w:link w:val="CommentSubjectChar"/>
    <w:uiPriority w:val="99"/>
    <w:semiHidden/>
    <w:unhideWhenUsed/>
    <w:rsid w:val="005F3764"/>
    <w:rPr>
      <w:b/>
      <w:bCs/>
    </w:rPr>
  </w:style>
  <w:style w:type="character" w:customStyle="1" w:styleId="CommentSubjectChar">
    <w:name w:val="Comment Subject Char"/>
    <w:basedOn w:val="CommentTextChar"/>
    <w:link w:val="CommentSubject"/>
    <w:uiPriority w:val="99"/>
    <w:semiHidden/>
    <w:rsid w:val="005F3764"/>
    <w:rPr>
      <w:b/>
      <w:bCs/>
      <w:sz w:val="20"/>
      <w:szCs w:val="20"/>
    </w:rPr>
  </w:style>
  <w:style w:type="paragraph" w:customStyle="1" w:styleId="OrderedList">
    <w:name w:val="Ordered List"/>
    <w:basedOn w:val="ListNumber"/>
    <w:link w:val="OrderedListChar"/>
    <w:qFormat/>
    <w:rsid w:val="008D252F"/>
  </w:style>
  <w:style w:type="paragraph" w:styleId="Revision">
    <w:name w:val="Revision"/>
    <w:hidden/>
    <w:uiPriority w:val="99"/>
    <w:semiHidden/>
    <w:rsid w:val="008D252F"/>
    <w:pPr>
      <w:spacing w:after="0" w:line="240" w:lineRule="auto"/>
    </w:pPr>
  </w:style>
  <w:style w:type="paragraph" w:styleId="ListNumber">
    <w:name w:val="List Number"/>
    <w:basedOn w:val="Normal"/>
    <w:link w:val="ListNumberChar"/>
    <w:uiPriority w:val="99"/>
    <w:semiHidden/>
    <w:unhideWhenUsed/>
    <w:rsid w:val="008D252F"/>
    <w:pPr>
      <w:numPr>
        <w:numId w:val="4"/>
      </w:numPr>
      <w:contextualSpacing/>
    </w:pPr>
  </w:style>
  <w:style w:type="character" w:customStyle="1" w:styleId="ListNumberChar">
    <w:name w:val="List Number Char"/>
    <w:basedOn w:val="DefaultParagraphFont"/>
    <w:link w:val="ListNumber"/>
    <w:uiPriority w:val="99"/>
    <w:semiHidden/>
    <w:rsid w:val="008D252F"/>
  </w:style>
  <w:style w:type="character" w:customStyle="1" w:styleId="OrderedListChar">
    <w:name w:val="Ordered List Char"/>
    <w:basedOn w:val="ListNumberChar"/>
    <w:link w:val="OrderedList"/>
    <w:rsid w:val="008D25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81</Words>
  <Characters>1033</Characters>
  <Application>Microsoft Office Word</Application>
  <DocSecurity>0</DocSecurity>
  <Lines>8</Lines>
  <Paragraphs>2</Paragraphs>
  <ScaleCrop>false</ScaleCrop>
  <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Trimm</dc:creator>
  <cp:keywords/>
  <dc:description/>
  <cp:lastModifiedBy>Joshua Trimm</cp:lastModifiedBy>
  <cp:revision>2</cp:revision>
  <dcterms:created xsi:type="dcterms:W3CDTF">2021-09-10T15:55:00Z</dcterms:created>
  <dcterms:modified xsi:type="dcterms:W3CDTF">2021-09-10T15:55:00Z</dcterms:modified>
</cp:coreProperties>
</file>